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6BC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                               Mr Marko Savić, saradnik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Školska godina 2017/2018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5843F5">
        <w:rPr>
          <w:rFonts w:ascii="Cambria" w:hAnsi="Cambria"/>
          <w:sz w:val="24"/>
          <w:szCs w:val="24"/>
          <w:lang w:val="sr-Latn-ME"/>
        </w:rPr>
        <w:t>MEĐUNARODNI ODNOSI</w:t>
      </w:r>
    </w:p>
    <w:p w:rsidR="005843F5" w:rsidRP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I PARTIJSKI SISTEMI</w:t>
      </w: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843F5" w:rsidRDefault="00174886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Okvirne t</w:t>
      </w:r>
      <w:r w:rsidR="005843F5" w:rsidRPr="005843F5">
        <w:rPr>
          <w:rFonts w:ascii="Cambria" w:hAnsi="Cambria"/>
          <w:b/>
          <w:sz w:val="24"/>
          <w:szCs w:val="24"/>
          <w:lang w:val="sr-Latn-ME"/>
        </w:rPr>
        <w:t>eme za istraživačke radove</w:t>
      </w:r>
    </w:p>
    <w:p w:rsidR="005843F5" w:rsidRDefault="005843F5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>Dugotrajnost vladavine jedne partije – uporedno istraživanje Meksiko i Crna Gora</w:t>
      </w:r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Dugotrajnost vladavine jedne partije – uporedno istraživanje </w:t>
      </w:r>
      <w:r w:rsidRPr="005843F5">
        <w:rPr>
          <w:rFonts w:ascii="Cambria" w:hAnsi="Cambria"/>
          <w:i/>
          <w:sz w:val="24"/>
          <w:szCs w:val="24"/>
          <w:lang w:val="sr-Latn-ME"/>
        </w:rPr>
        <w:t>Japan</w:t>
      </w:r>
      <w:r w:rsidRPr="005843F5">
        <w:rPr>
          <w:rFonts w:ascii="Cambria" w:hAnsi="Cambria"/>
          <w:i/>
          <w:sz w:val="24"/>
          <w:szCs w:val="24"/>
          <w:lang w:val="sr-Latn-ME"/>
        </w:rPr>
        <w:t xml:space="preserve"> i Crna Gora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ređen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e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</w:t>
      </w:r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ancuske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ogućnost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habitacije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ao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itan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nutarpartijs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e</w:t>
      </w:r>
      <w:proofErr w:type="spellEnd"/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među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klarisan</w:t>
      </w:r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g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ima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atutima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jelovanja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aksi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792C17" w:rsidRDefault="00792C17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LGBTQ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pulac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h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sklađenost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ih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nternacional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j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ipadaju</w:t>
      </w:r>
      <w:proofErr w:type="spellEnd"/>
    </w:p>
    <w:p w:rsidR="00792C17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tic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rađa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cipaciju</w:t>
      </w:r>
      <w:proofErr w:type="spellEnd"/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deološk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predjeljen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a</w:t>
      </w:r>
      <w:proofErr w:type="spellEnd"/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že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ukovodeć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jest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–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pored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skustv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(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a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u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dređen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ržav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etablira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)</w:t>
      </w:r>
    </w:p>
    <w:p w:rsidR="00174886" w:rsidRPr="005843F5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arrymanderin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problem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ograf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843F5" w:rsidRDefault="005843F5">
      <w:pPr>
        <w:rPr>
          <w:rFonts w:ascii="Cambria" w:hAnsi="Cambria"/>
          <w:sz w:val="24"/>
          <w:szCs w:val="24"/>
          <w:lang w:val="sr-Latn-ME"/>
        </w:rPr>
      </w:pPr>
    </w:p>
    <w:p w:rsidR="00174886" w:rsidRDefault="00174886">
      <w:pPr>
        <w:rPr>
          <w:rFonts w:ascii="Cambria" w:hAnsi="Cambria"/>
          <w:sz w:val="24"/>
          <w:szCs w:val="24"/>
          <w:lang w:val="sr-Latn-ME"/>
        </w:rPr>
      </w:pPr>
      <w:bookmarkStart w:id="0" w:name="_GoBack"/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174886" w:rsidRPr="005843F5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  <w:bookmarkEnd w:id="0"/>
    </w:p>
    <w:sectPr w:rsidR="00174886" w:rsidRPr="00584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SwMDU3MjY3tzRU0lEKTi0uzszPAykwrAUAthUIaCwAAAA="/>
  </w:docVars>
  <w:rsids>
    <w:rsidRoot w:val="005843F5"/>
    <w:rsid w:val="001536BC"/>
    <w:rsid w:val="00174886"/>
    <w:rsid w:val="005843F5"/>
    <w:rsid w:val="00792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45E1D6-62DE-435C-8FB4-3990ABB55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1</cp:revision>
  <dcterms:created xsi:type="dcterms:W3CDTF">2018-02-13T13:24:00Z</dcterms:created>
  <dcterms:modified xsi:type="dcterms:W3CDTF">2018-02-13T13:53:00Z</dcterms:modified>
</cp:coreProperties>
</file>